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279BA" w14:textId="2376C2E7" w:rsidR="00A664DF" w:rsidRPr="007B75EF" w:rsidRDefault="00627A1E" w:rsidP="00627A1E">
      <w:pPr>
        <w:pStyle w:val="Heading1"/>
        <w:jc w:val="center"/>
        <w:rPr>
          <w:b/>
        </w:rPr>
      </w:pPr>
      <w:r w:rsidRPr="007B75EF">
        <w:rPr>
          <w:b/>
        </w:rPr>
        <w:t xml:space="preserve">EGB242 Assignment </w:t>
      </w:r>
      <w:r w:rsidR="00F375B2">
        <w:rPr>
          <w:b/>
        </w:rPr>
        <w:t>2</w:t>
      </w:r>
      <w:r w:rsidRPr="007B75EF">
        <w:rPr>
          <w:b/>
        </w:rPr>
        <w:t xml:space="preserve"> Group Plan</w:t>
      </w:r>
    </w:p>
    <w:p w14:paraId="569A1D75" w14:textId="64D225BB" w:rsidR="006D5FEB" w:rsidRDefault="00627A1E" w:rsidP="00627A1E">
      <w:r w:rsidRPr="00474894">
        <w:rPr>
          <w:b/>
        </w:rPr>
        <w:t>Instruction</w:t>
      </w:r>
      <w:r w:rsidR="00160E90" w:rsidRPr="00474894">
        <w:rPr>
          <w:b/>
        </w:rPr>
        <w:t>s for s</w:t>
      </w:r>
      <w:r w:rsidRPr="00474894">
        <w:rPr>
          <w:b/>
        </w:rPr>
        <w:t xml:space="preserve">etting </w:t>
      </w:r>
      <w:r w:rsidR="007B75EF" w:rsidRPr="00474894">
        <w:rPr>
          <w:b/>
        </w:rPr>
        <w:t>out and</w:t>
      </w:r>
      <w:r w:rsidRPr="00474894">
        <w:rPr>
          <w:b/>
        </w:rPr>
        <w:t xml:space="preserve"> planning your assignment contributions</w:t>
      </w:r>
      <w:r w:rsidR="00160E90">
        <w:rPr>
          <w:b/>
        </w:rPr>
        <w:t>:</w:t>
      </w:r>
      <w:r w:rsidR="006D5FEB">
        <w:t xml:space="preserve"> </w:t>
      </w:r>
      <w:r w:rsidR="00160E90">
        <w:t>D</w:t>
      </w:r>
      <w:r w:rsidR="006D5FEB">
        <w:t>istribute work on</w:t>
      </w:r>
      <w:r w:rsidR="0003525C">
        <w:t xml:space="preserve"> the assignment evenly</w:t>
      </w:r>
      <w:r w:rsidR="006D5FEB">
        <w:t xml:space="preserve"> among the group </w:t>
      </w:r>
      <w:r w:rsidR="007B75EF">
        <w:t>members and</w:t>
      </w:r>
      <w:r w:rsidR="0003525C">
        <w:t xml:space="preserve"> ensure that everything is completed on time. </w:t>
      </w:r>
      <w:r w:rsidR="00160E90">
        <w:t>Make sure you allow some time to review the assignment solution before your final submission.</w:t>
      </w:r>
    </w:p>
    <w:p w14:paraId="55584A4A" w14:textId="42CD3C23" w:rsidR="00627A1E" w:rsidRDefault="0003525C" w:rsidP="00627A1E">
      <w:r>
        <w:t xml:space="preserve">Submitting this group plan is worth </w:t>
      </w:r>
      <w:r w:rsidR="00633FE6">
        <w:rPr>
          <w:b/>
        </w:rPr>
        <w:t>5</w:t>
      </w:r>
      <w:r w:rsidRPr="00297DFB">
        <w:rPr>
          <w:b/>
        </w:rPr>
        <w:t>%</w:t>
      </w:r>
      <w:r>
        <w:t xml:space="preserve"> of your Assignment </w:t>
      </w:r>
      <w:r w:rsidR="00633FE6">
        <w:t>2</w:t>
      </w:r>
      <w:r>
        <w:t xml:space="preserve"> total mark. </w:t>
      </w:r>
      <w:r w:rsidR="00297DFB">
        <w:t xml:space="preserve">It will be marked as either </w:t>
      </w:r>
      <w:r w:rsidR="006D5FEB">
        <w:t>“</w:t>
      </w:r>
      <w:r w:rsidR="00297DFB">
        <w:t>completed</w:t>
      </w:r>
      <w:r w:rsidR="006D5FEB">
        <w:t>”</w:t>
      </w:r>
      <w:r w:rsidR="007B75EF">
        <w:t xml:space="preserve"> </w:t>
      </w:r>
      <w:r w:rsidR="00480BF0">
        <w:t>or</w:t>
      </w:r>
      <w:r w:rsidR="007B75EF">
        <w:t xml:space="preserve"> “</w:t>
      </w:r>
      <w:r w:rsidR="00D602DC">
        <w:t>not completed.</w:t>
      </w:r>
      <w:r w:rsidR="006D5FEB">
        <w:t>”</w:t>
      </w:r>
      <w:r w:rsidR="00D602DC">
        <w:t xml:space="preserve"> Please ensure that </w:t>
      </w:r>
      <w:r w:rsidR="00480BF0">
        <w:t>your plan is submitted</w:t>
      </w:r>
      <w:r w:rsidR="006D5FEB">
        <w:t xml:space="preserve"> on time</w:t>
      </w:r>
      <w:r w:rsidR="00480BF0">
        <w:t>.</w:t>
      </w:r>
    </w:p>
    <w:p w14:paraId="68DEC453" w14:textId="085F89E5" w:rsidR="00627A1E" w:rsidRDefault="006D5FEB" w:rsidP="00627A1E">
      <w:r>
        <w:t xml:space="preserve">The following table is </w:t>
      </w:r>
      <w:r w:rsidR="00297DFB">
        <w:t xml:space="preserve">a suggested way </w:t>
      </w:r>
      <w:r w:rsidR="00D602DC">
        <w:t>you</w:t>
      </w:r>
      <w:r>
        <w:t>r</w:t>
      </w:r>
      <w:r w:rsidR="00D602DC">
        <w:t xml:space="preserve"> group could</w:t>
      </w:r>
      <w:r w:rsidR="00297DFB">
        <w:t xml:space="preserve"> break up ta</w:t>
      </w:r>
      <w:r w:rsidR="00C638FB">
        <w:t>sk</w:t>
      </w:r>
      <w:r w:rsidR="00D602DC">
        <w:t xml:space="preserve">s, but you may modify, add to, or remove rows or columns in this table as you see fit. </w:t>
      </w:r>
      <w:r w:rsidR="00D602DC" w:rsidRPr="00BC7FD8">
        <w:rPr>
          <w:b/>
          <w:color w:val="FF0000"/>
        </w:rPr>
        <w:t xml:space="preserve">Remember every student is responsible for demonstrating the learning outcomes of the </w:t>
      </w:r>
      <w:r w:rsidRPr="00BC7FD8">
        <w:rPr>
          <w:b/>
          <w:color w:val="FF0000"/>
        </w:rPr>
        <w:t xml:space="preserve">whole </w:t>
      </w:r>
      <w:r w:rsidR="00D602DC" w:rsidRPr="00BC7FD8">
        <w:rPr>
          <w:b/>
          <w:color w:val="FF0000"/>
        </w:rPr>
        <w:t>assignment.</w:t>
      </w:r>
      <w:r w:rsidR="00D602DC" w:rsidRPr="00BC7FD8">
        <w:rPr>
          <w:color w:val="FF0000"/>
        </w:rPr>
        <w:t xml:space="preserve"> </w:t>
      </w:r>
      <w:r w:rsidR="00D602DC">
        <w:t xml:space="preserve">We suggest rather than assigning one section to each group member, you break up each section into smaller parts, so all group members can get a grasp of the entire assignment. </w:t>
      </w:r>
    </w:p>
    <w:p w14:paraId="5439DB33" w14:textId="0972008C" w:rsidR="009E11BC" w:rsidRPr="009E11BC" w:rsidRDefault="009E11BC" w:rsidP="00627A1E">
      <w:pPr>
        <w:rPr>
          <w:b/>
          <w:color w:val="000000" w:themeColor="text1"/>
        </w:rPr>
      </w:pPr>
      <w:r w:rsidRPr="009E11BC">
        <w:rPr>
          <w:b/>
          <w:color w:val="000000" w:themeColor="text1"/>
        </w:rPr>
        <w:t xml:space="preserve">Group number: </w:t>
      </w:r>
    </w:p>
    <w:tbl>
      <w:tblPr>
        <w:tblStyle w:val="GridTable4-Accent1"/>
        <w:tblW w:w="10615" w:type="dxa"/>
        <w:tblLook w:val="04A0" w:firstRow="1" w:lastRow="0" w:firstColumn="1" w:lastColumn="0" w:noHBand="0" w:noVBand="1"/>
      </w:tblPr>
      <w:tblGrid>
        <w:gridCol w:w="1939"/>
        <w:gridCol w:w="1842"/>
        <w:gridCol w:w="1307"/>
        <w:gridCol w:w="2866"/>
        <w:gridCol w:w="2661"/>
      </w:tblGrid>
      <w:tr w:rsidR="00160E90" w14:paraId="34164254" w14:textId="1881AA59" w:rsidTr="00633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7AA3DACC" w14:textId="6CD075E0" w:rsidR="0003525C" w:rsidRPr="007B75EF" w:rsidRDefault="0003525C" w:rsidP="00627A1E">
            <w:pPr>
              <w:rPr>
                <w:sz w:val="21"/>
              </w:rPr>
            </w:pPr>
            <w:r w:rsidRPr="007B75EF">
              <w:rPr>
                <w:sz w:val="21"/>
              </w:rPr>
              <w:t>Assignment Part</w:t>
            </w:r>
          </w:p>
        </w:tc>
        <w:tc>
          <w:tcPr>
            <w:tcW w:w="1842" w:type="dxa"/>
          </w:tcPr>
          <w:p w14:paraId="7B0DB1A7" w14:textId="01357E29" w:rsidR="0003525C" w:rsidRPr="007B75EF" w:rsidRDefault="0003525C" w:rsidP="00627A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7B75EF">
              <w:rPr>
                <w:sz w:val="21"/>
              </w:rPr>
              <w:t xml:space="preserve">Group Member Responsible </w:t>
            </w:r>
          </w:p>
        </w:tc>
        <w:tc>
          <w:tcPr>
            <w:tcW w:w="1307" w:type="dxa"/>
          </w:tcPr>
          <w:p w14:paraId="57654316" w14:textId="1355DCA1" w:rsidR="0003525C" w:rsidRPr="007B75EF" w:rsidRDefault="0003525C" w:rsidP="00627A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7B75EF">
              <w:rPr>
                <w:sz w:val="21"/>
              </w:rPr>
              <w:t>Date to be completed by</w:t>
            </w:r>
          </w:p>
        </w:tc>
        <w:tc>
          <w:tcPr>
            <w:tcW w:w="2866" w:type="dxa"/>
          </w:tcPr>
          <w:p w14:paraId="62CB80BA" w14:textId="1394622F" w:rsidR="0003525C" w:rsidRPr="007B75EF" w:rsidRDefault="0003525C" w:rsidP="00627A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7B75EF">
              <w:rPr>
                <w:sz w:val="21"/>
              </w:rPr>
              <w:t>Group Member to Review</w:t>
            </w:r>
          </w:p>
        </w:tc>
        <w:tc>
          <w:tcPr>
            <w:tcW w:w="2661" w:type="dxa"/>
          </w:tcPr>
          <w:p w14:paraId="4170D0E7" w14:textId="3D77DCC1" w:rsidR="0003525C" w:rsidRPr="007B75EF" w:rsidRDefault="0003525C" w:rsidP="00627A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</w:rPr>
            </w:pPr>
            <w:r w:rsidRPr="007B75EF">
              <w:rPr>
                <w:sz w:val="21"/>
              </w:rPr>
              <w:t xml:space="preserve">Date to be </w:t>
            </w:r>
            <w:r w:rsidR="00C638FB" w:rsidRPr="007B75EF">
              <w:rPr>
                <w:sz w:val="21"/>
              </w:rPr>
              <w:t>reviewed</w:t>
            </w:r>
            <w:r w:rsidRPr="007B75EF">
              <w:rPr>
                <w:sz w:val="21"/>
              </w:rPr>
              <w:t xml:space="preserve"> by</w:t>
            </w:r>
          </w:p>
        </w:tc>
      </w:tr>
      <w:tr w:rsidR="00160E90" w14:paraId="3DFF513A" w14:textId="200B0D14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54FB536D" w14:textId="5DFD1DD6" w:rsidR="0003525C" w:rsidRPr="007B75EF" w:rsidRDefault="0003525C" w:rsidP="00627A1E">
            <w:pPr>
              <w:rPr>
                <w:b w:val="0"/>
              </w:rPr>
            </w:pPr>
            <w:r w:rsidRPr="00160E90">
              <w:t>Section 1.1</w:t>
            </w:r>
          </w:p>
        </w:tc>
        <w:tc>
          <w:tcPr>
            <w:tcW w:w="1842" w:type="dxa"/>
          </w:tcPr>
          <w:p w14:paraId="48BC5E4E" w14:textId="4319DA4C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7D7AAAC7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65F68954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630185F7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60E90" w14:paraId="2DC90661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2ABE3202" w14:textId="0CD5D75B" w:rsidR="0003525C" w:rsidRPr="007B75EF" w:rsidRDefault="0003525C" w:rsidP="00627A1E">
            <w:pPr>
              <w:rPr>
                <w:b w:val="0"/>
              </w:rPr>
            </w:pPr>
            <w:r w:rsidRPr="00160E90">
              <w:t>Section 1.2</w:t>
            </w:r>
          </w:p>
        </w:tc>
        <w:tc>
          <w:tcPr>
            <w:tcW w:w="1842" w:type="dxa"/>
          </w:tcPr>
          <w:p w14:paraId="5D914E64" w14:textId="05D12522" w:rsidR="0003525C" w:rsidRDefault="0003525C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2A79401A" w14:textId="77777777" w:rsidR="0003525C" w:rsidRDefault="0003525C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089CDCE5" w14:textId="77777777" w:rsidR="0003525C" w:rsidRDefault="0003525C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04D3008E" w14:textId="77777777" w:rsidR="0003525C" w:rsidRDefault="0003525C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0E90" w14:paraId="0DA70A68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17C99A91" w14:textId="0C827122" w:rsidR="0003525C" w:rsidRPr="007B75EF" w:rsidRDefault="0003525C" w:rsidP="00627A1E">
            <w:pPr>
              <w:rPr>
                <w:b w:val="0"/>
              </w:rPr>
            </w:pPr>
            <w:r w:rsidRPr="00160E90">
              <w:t>Section 1.3</w:t>
            </w:r>
          </w:p>
        </w:tc>
        <w:tc>
          <w:tcPr>
            <w:tcW w:w="1842" w:type="dxa"/>
          </w:tcPr>
          <w:p w14:paraId="2C3B6672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7DD5FEF9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15A39550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3FA3E578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60E90" w14:paraId="5D19F363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214EF371" w14:textId="2389896A" w:rsidR="0003525C" w:rsidRPr="007B75EF" w:rsidRDefault="0003525C" w:rsidP="00627A1E">
            <w:pPr>
              <w:rPr>
                <w:b w:val="0"/>
              </w:rPr>
            </w:pPr>
            <w:r w:rsidRPr="00160E90">
              <w:t>Section 1.4</w:t>
            </w:r>
          </w:p>
        </w:tc>
        <w:tc>
          <w:tcPr>
            <w:tcW w:w="1842" w:type="dxa"/>
          </w:tcPr>
          <w:p w14:paraId="6CDE0C24" w14:textId="77777777" w:rsidR="0003525C" w:rsidRDefault="0003525C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1D84B5F8" w14:textId="77777777" w:rsidR="0003525C" w:rsidRDefault="0003525C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0745AC5C" w14:textId="77777777" w:rsidR="0003525C" w:rsidRDefault="0003525C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16F200EB" w14:textId="77777777" w:rsidR="0003525C" w:rsidRDefault="0003525C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0E90" w14:paraId="1FF98665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17046971" w14:textId="5F29D54C" w:rsidR="0003525C" w:rsidRPr="007B75EF" w:rsidRDefault="0003525C" w:rsidP="00627A1E">
            <w:pPr>
              <w:rPr>
                <w:b w:val="0"/>
              </w:rPr>
            </w:pPr>
            <w:r w:rsidRPr="00160E90">
              <w:t>Section 1.5</w:t>
            </w:r>
          </w:p>
        </w:tc>
        <w:tc>
          <w:tcPr>
            <w:tcW w:w="1842" w:type="dxa"/>
          </w:tcPr>
          <w:p w14:paraId="1F4DE3DA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0A2AE6D5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2AE63B8B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5D8705E2" w14:textId="77777777" w:rsidR="0003525C" w:rsidRDefault="0003525C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482FFBC9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129CB105" w14:textId="00C995F1" w:rsidR="009B6B43" w:rsidRPr="00160E90" w:rsidRDefault="009B6B43" w:rsidP="009B6B43">
            <w:r w:rsidRPr="00160E90">
              <w:t>Section 1.</w:t>
            </w:r>
            <w:r>
              <w:t>6</w:t>
            </w:r>
          </w:p>
        </w:tc>
        <w:tc>
          <w:tcPr>
            <w:tcW w:w="1842" w:type="dxa"/>
          </w:tcPr>
          <w:p w14:paraId="203FD01B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4B1F53A1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0BD82DB2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7F5DAFD8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127331CC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27778E1E" w14:textId="7DFC9A88" w:rsidR="009B6B43" w:rsidRPr="007B75EF" w:rsidRDefault="009B6B43" w:rsidP="009B6B43">
            <w:pPr>
              <w:rPr>
                <w:b w:val="0"/>
              </w:rPr>
            </w:pPr>
            <w:r w:rsidRPr="00160E90">
              <w:t>Section 2.1</w:t>
            </w:r>
          </w:p>
        </w:tc>
        <w:tc>
          <w:tcPr>
            <w:tcW w:w="1842" w:type="dxa"/>
          </w:tcPr>
          <w:p w14:paraId="3093EFB6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365FF8A7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1AD2E8D9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283B9FEE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181C9B89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02A0D07D" w14:textId="3B048A29" w:rsidR="009B6B43" w:rsidRPr="007B75EF" w:rsidRDefault="009B6B43" w:rsidP="009B6B43">
            <w:pPr>
              <w:rPr>
                <w:b w:val="0"/>
              </w:rPr>
            </w:pPr>
            <w:r w:rsidRPr="00160E90">
              <w:t>Section 2.2</w:t>
            </w:r>
          </w:p>
        </w:tc>
        <w:tc>
          <w:tcPr>
            <w:tcW w:w="1842" w:type="dxa"/>
          </w:tcPr>
          <w:p w14:paraId="6E6B08D9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1B3F6AF1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6AF65E90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0896B14D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0D8F892D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21771F50" w14:textId="664D1F76" w:rsidR="009B6B43" w:rsidRPr="007B75EF" w:rsidRDefault="009B6B43" w:rsidP="009B6B43">
            <w:pPr>
              <w:rPr>
                <w:b w:val="0"/>
              </w:rPr>
            </w:pPr>
            <w:r w:rsidRPr="00160E90">
              <w:t>Section 2.3</w:t>
            </w:r>
          </w:p>
        </w:tc>
        <w:tc>
          <w:tcPr>
            <w:tcW w:w="1842" w:type="dxa"/>
          </w:tcPr>
          <w:p w14:paraId="71F900F3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78A64FA7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1F4AB0BB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0F6AC18A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6493DCF0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6069F25C" w14:textId="65889AC1" w:rsidR="009B6B43" w:rsidRPr="007B75EF" w:rsidRDefault="009B6B43" w:rsidP="009B6B43">
            <w:pPr>
              <w:rPr>
                <w:b w:val="0"/>
              </w:rPr>
            </w:pPr>
            <w:r w:rsidRPr="00160E90">
              <w:t>Section 2.4</w:t>
            </w:r>
          </w:p>
        </w:tc>
        <w:tc>
          <w:tcPr>
            <w:tcW w:w="1842" w:type="dxa"/>
          </w:tcPr>
          <w:p w14:paraId="5B83961A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622245C0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57DABC94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7D814DD5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3782ED2D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3662BF23" w14:textId="26E7A249" w:rsidR="009B6B43" w:rsidRPr="007B75EF" w:rsidRDefault="009B6B43" w:rsidP="009B6B43">
            <w:pPr>
              <w:rPr>
                <w:b w:val="0"/>
              </w:rPr>
            </w:pPr>
            <w:r w:rsidRPr="00160E90">
              <w:t>Section 2.5</w:t>
            </w:r>
          </w:p>
        </w:tc>
        <w:tc>
          <w:tcPr>
            <w:tcW w:w="1842" w:type="dxa"/>
          </w:tcPr>
          <w:p w14:paraId="054B69CD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392686E9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16125D48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59915551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75989AF2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2CBF20F6" w14:textId="6489EDBE" w:rsidR="009B6B43" w:rsidRPr="007B75EF" w:rsidRDefault="009B6B43" w:rsidP="009B6B43">
            <w:pPr>
              <w:rPr>
                <w:b w:val="0"/>
              </w:rPr>
            </w:pPr>
            <w:r w:rsidRPr="00160E90">
              <w:t>Section 2.6</w:t>
            </w:r>
          </w:p>
        </w:tc>
        <w:tc>
          <w:tcPr>
            <w:tcW w:w="1842" w:type="dxa"/>
          </w:tcPr>
          <w:p w14:paraId="3B604633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7771DB48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65F6414E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333439C2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6526CE12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06F0F7D0" w14:textId="7FA1259E" w:rsidR="009B6B43" w:rsidRPr="00160E90" w:rsidRDefault="009B6B43" w:rsidP="009B6B43">
            <w:r w:rsidRPr="00160E90">
              <w:t>Section 2.</w:t>
            </w:r>
            <w:r>
              <w:t>7</w:t>
            </w:r>
          </w:p>
        </w:tc>
        <w:tc>
          <w:tcPr>
            <w:tcW w:w="1842" w:type="dxa"/>
          </w:tcPr>
          <w:p w14:paraId="655FA0C8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20A7F7AB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66D51AE2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1875400C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2FA5393B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140E417E" w14:textId="303B5FDE" w:rsidR="009B6B43" w:rsidRPr="00160E90" w:rsidRDefault="009B6B43" w:rsidP="009B6B43">
            <w:r w:rsidRPr="00160E90">
              <w:t>Section 2.</w:t>
            </w:r>
            <w:r>
              <w:t>8</w:t>
            </w:r>
          </w:p>
        </w:tc>
        <w:tc>
          <w:tcPr>
            <w:tcW w:w="1842" w:type="dxa"/>
          </w:tcPr>
          <w:p w14:paraId="01F34B6E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6DA16777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640B3C63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1E1891FC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6AE0BF01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0F46D88C" w14:textId="67AAAEDD" w:rsidR="009B6B43" w:rsidRPr="00160E90" w:rsidRDefault="009B6B43" w:rsidP="009B6B43">
            <w:r w:rsidRPr="00160E90">
              <w:t>Section 2.</w:t>
            </w:r>
            <w:r>
              <w:t>9</w:t>
            </w:r>
          </w:p>
        </w:tc>
        <w:tc>
          <w:tcPr>
            <w:tcW w:w="1842" w:type="dxa"/>
          </w:tcPr>
          <w:p w14:paraId="2BEE2523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6A1384FB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09E18626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2BE4280A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7A584FD8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46D0C4C0" w14:textId="7121B9FC" w:rsidR="009B6B43" w:rsidRPr="00160E90" w:rsidRDefault="009B6B43" w:rsidP="009B6B43">
            <w:r w:rsidRPr="00160E90">
              <w:t>Section 2.</w:t>
            </w:r>
            <w:r>
              <w:t>10</w:t>
            </w:r>
          </w:p>
        </w:tc>
        <w:tc>
          <w:tcPr>
            <w:tcW w:w="1842" w:type="dxa"/>
          </w:tcPr>
          <w:p w14:paraId="5218D084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1D043ED5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46EB33EA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48337D3C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61E21BCA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6BB9FEE3" w14:textId="77480426" w:rsidR="009B6B43" w:rsidRPr="00160E90" w:rsidRDefault="009B6B43" w:rsidP="009B6B43">
            <w:r w:rsidRPr="00160E90">
              <w:t>Section 2.</w:t>
            </w:r>
            <w:r>
              <w:t>11</w:t>
            </w:r>
          </w:p>
        </w:tc>
        <w:tc>
          <w:tcPr>
            <w:tcW w:w="1842" w:type="dxa"/>
          </w:tcPr>
          <w:p w14:paraId="59742A12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587EEC0C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18327DB3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640D00BC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57AF2C19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667DFE4D" w14:textId="729DC548" w:rsidR="009B6B43" w:rsidRPr="00160E90" w:rsidRDefault="009B6B43" w:rsidP="009B6B43">
            <w:r w:rsidRPr="00160E90">
              <w:t>Section 2.</w:t>
            </w:r>
            <w:r>
              <w:t>12</w:t>
            </w:r>
          </w:p>
        </w:tc>
        <w:tc>
          <w:tcPr>
            <w:tcW w:w="1842" w:type="dxa"/>
          </w:tcPr>
          <w:p w14:paraId="0A91B20F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12689403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5102F129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78EA82F7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24A48947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71141B77" w14:textId="7518BD59" w:rsidR="009B6B43" w:rsidRPr="007B75EF" w:rsidRDefault="009B6B43" w:rsidP="009B6B43">
            <w:pPr>
              <w:rPr>
                <w:b w:val="0"/>
              </w:rPr>
            </w:pPr>
            <w:r w:rsidRPr="00160E90">
              <w:t>Section 3.1</w:t>
            </w:r>
          </w:p>
        </w:tc>
        <w:tc>
          <w:tcPr>
            <w:tcW w:w="1842" w:type="dxa"/>
          </w:tcPr>
          <w:p w14:paraId="2B6E8B69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4AE6F344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190F536B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7BFFEFEE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35A8E02C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5D7BA91C" w14:textId="11300D42" w:rsidR="009B6B43" w:rsidRPr="007B75EF" w:rsidRDefault="009B6B43" w:rsidP="009B6B43">
            <w:pPr>
              <w:rPr>
                <w:b w:val="0"/>
              </w:rPr>
            </w:pPr>
            <w:r w:rsidRPr="00160E90">
              <w:t>Section 3.2</w:t>
            </w:r>
          </w:p>
        </w:tc>
        <w:tc>
          <w:tcPr>
            <w:tcW w:w="1842" w:type="dxa"/>
          </w:tcPr>
          <w:p w14:paraId="6C1375E1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419E295B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6BA56232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42B505B6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2B16A2F9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6CF03DBA" w14:textId="79D94F3F" w:rsidR="009B6B43" w:rsidRPr="007B75EF" w:rsidRDefault="009B6B43" w:rsidP="009B6B43">
            <w:pPr>
              <w:rPr>
                <w:b w:val="0"/>
              </w:rPr>
            </w:pPr>
            <w:r w:rsidRPr="00160E90">
              <w:t>Section 3.3</w:t>
            </w:r>
          </w:p>
        </w:tc>
        <w:tc>
          <w:tcPr>
            <w:tcW w:w="1842" w:type="dxa"/>
          </w:tcPr>
          <w:p w14:paraId="577CF3CB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6FA189E3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2333ACD2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1079C8BD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0DACBB49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5EE99DBC" w14:textId="526B1E0D" w:rsidR="009B6B43" w:rsidRPr="007B75EF" w:rsidRDefault="009B6B43" w:rsidP="009B6B43">
            <w:pPr>
              <w:rPr>
                <w:b w:val="0"/>
              </w:rPr>
            </w:pPr>
            <w:r w:rsidRPr="00160E90">
              <w:t>Section 3.4</w:t>
            </w:r>
          </w:p>
        </w:tc>
        <w:tc>
          <w:tcPr>
            <w:tcW w:w="1842" w:type="dxa"/>
          </w:tcPr>
          <w:p w14:paraId="4355108F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316920EE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29212247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772CD322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41933646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0CE4B5C0" w14:textId="4FAEE89D" w:rsidR="009B6B43" w:rsidRPr="007B75EF" w:rsidRDefault="009B6B43" w:rsidP="009B6B43">
            <w:pPr>
              <w:rPr>
                <w:b w:val="0"/>
              </w:rPr>
            </w:pPr>
            <w:r w:rsidRPr="00160E90">
              <w:t>Section 3.5</w:t>
            </w:r>
          </w:p>
        </w:tc>
        <w:tc>
          <w:tcPr>
            <w:tcW w:w="1842" w:type="dxa"/>
          </w:tcPr>
          <w:p w14:paraId="3D1D3C19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25977183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3DEA6DAE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657E83CD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6046E966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565A1CD0" w14:textId="267DF3D8" w:rsidR="009B6B43" w:rsidRPr="007B75EF" w:rsidRDefault="009B6B43" w:rsidP="009B6B43">
            <w:pPr>
              <w:rPr>
                <w:b w:val="0"/>
              </w:rPr>
            </w:pPr>
            <w:r w:rsidRPr="00160E90">
              <w:t>Section 3.6</w:t>
            </w:r>
          </w:p>
        </w:tc>
        <w:tc>
          <w:tcPr>
            <w:tcW w:w="1842" w:type="dxa"/>
          </w:tcPr>
          <w:p w14:paraId="5A104A80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3E0702C4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2E01F31E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1BD89E8B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6AB03513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172BDE67" w14:textId="4FF0F29C" w:rsidR="009B6B43" w:rsidRPr="00160E90" w:rsidRDefault="009B6B43" w:rsidP="009B6B43">
            <w:r w:rsidRPr="00160E90">
              <w:t>Section 3.</w:t>
            </w:r>
            <w:r>
              <w:t>7</w:t>
            </w:r>
          </w:p>
        </w:tc>
        <w:tc>
          <w:tcPr>
            <w:tcW w:w="1842" w:type="dxa"/>
          </w:tcPr>
          <w:p w14:paraId="08FFE465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5BE9BB66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30C7278D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63450A7C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60FF1966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06D2A905" w14:textId="0ADA9CFE" w:rsidR="009B6B43" w:rsidRPr="00160E90" w:rsidRDefault="009B6B43" w:rsidP="009B6B43">
            <w:r w:rsidRPr="00160E90">
              <w:t>Section 3.</w:t>
            </w:r>
            <w:r>
              <w:t>8</w:t>
            </w:r>
          </w:p>
        </w:tc>
        <w:tc>
          <w:tcPr>
            <w:tcW w:w="1842" w:type="dxa"/>
          </w:tcPr>
          <w:p w14:paraId="5AAADEE2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68357B89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66D12523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008A9EEA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2D1B33AD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31548299" w14:textId="5490A818" w:rsidR="009B6B43" w:rsidRPr="00160E90" w:rsidRDefault="009B6B43" w:rsidP="009B6B43">
            <w:r w:rsidRPr="00160E90">
              <w:t>Section 3.</w:t>
            </w:r>
            <w:r>
              <w:t>9</w:t>
            </w:r>
          </w:p>
        </w:tc>
        <w:tc>
          <w:tcPr>
            <w:tcW w:w="1842" w:type="dxa"/>
          </w:tcPr>
          <w:p w14:paraId="1222E7CC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60234A22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44DFF010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5E097D5D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4BA560CF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34DF7C09" w14:textId="2FC9EF17" w:rsidR="009B6B43" w:rsidRPr="00160E90" w:rsidRDefault="009B6B43" w:rsidP="009B6B43">
            <w:r w:rsidRPr="00160E90">
              <w:t>Section 3.</w:t>
            </w:r>
            <w:r>
              <w:t>10</w:t>
            </w:r>
          </w:p>
        </w:tc>
        <w:tc>
          <w:tcPr>
            <w:tcW w:w="1842" w:type="dxa"/>
          </w:tcPr>
          <w:p w14:paraId="7CA62973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0D912C39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155A3B89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41AAAC6B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605A4AB1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1EC30C38" w14:textId="17FF2AAA" w:rsidR="009B6B43" w:rsidRPr="00160E90" w:rsidRDefault="009B6B43" w:rsidP="009B6B43">
            <w:r w:rsidRPr="00160E90">
              <w:t>Section 3.</w:t>
            </w:r>
            <w:r>
              <w:t>11</w:t>
            </w:r>
          </w:p>
        </w:tc>
        <w:tc>
          <w:tcPr>
            <w:tcW w:w="1842" w:type="dxa"/>
          </w:tcPr>
          <w:p w14:paraId="3BB87013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2DB0576E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6116D839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4471E490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6B43" w14:paraId="70239C49" w14:textId="77777777" w:rsidTr="00633FE6">
        <w:trPr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6A54BC18" w14:textId="51B3E59A" w:rsidR="009B6B43" w:rsidRPr="00160E90" w:rsidRDefault="009B6B43" w:rsidP="009B6B43">
            <w:r w:rsidRPr="00160E90">
              <w:t>Section 3.</w:t>
            </w:r>
            <w:r>
              <w:t>12</w:t>
            </w:r>
          </w:p>
        </w:tc>
        <w:tc>
          <w:tcPr>
            <w:tcW w:w="1842" w:type="dxa"/>
          </w:tcPr>
          <w:p w14:paraId="4FC0D33D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3374A1EE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1C74E7FA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4BF4245B" w14:textId="77777777" w:rsidR="009B6B43" w:rsidRDefault="009B6B43" w:rsidP="009B6B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6B43" w14:paraId="30E2E287" w14:textId="77777777" w:rsidTr="00633F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1D0FCB1F" w14:textId="48AD06BF" w:rsidR="009B6B43" w:rsidRDefault="009B6B43" w:rsidP="009B6B43">
            <w:r>
              <w:t>Final Submission</w:t>
            </w:r>
          </w:p>
        </w:tc>
        <w:tc>
          <w:tcPr>
            <w:tcW w:w="1842" w:type="dxa"/>
          </w:tcPr>
          <w:p w14:paraId="01F02155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7" w:type="dxa"/>
          </w:tcPr>
          <w:p w14:paraId="743B6EC7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66" w:type="dxa"/>
          </w:tcPr>
          <w:p w14:paraId="2715AB47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61" w:type="dxa"/>
          </w:tcPr>
          <w:p w14:paraId="05588B41" w14:textId="77777777" w:rsidR="009B6B43" w:rsidRDefault="009B6B43" w:rsidP="009B6B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2860CA9" w14:textId="77777777" w:rsidR="00480BF0" w:rsidRPr="007B75EF" w:rsidRDefault="00480BF0" w:rsidP="00627A1E">
      <w:pPr>
        <w:rPr>
          <w:sz w:val="2"/>
        </w:rPr>
      </w:pPr>
    </w:p>
    <w:p w14:paraId="134AC1D3" w14:textId="1BCB3851" w:rsidR="00297DFB" w:rsidRPr="007B75EF" w:rsidRDefault="00297DFB" w:rsidP="00627A1E">
      <w:pPr>
        <w:rPr>
          <w:b/>
        </w:rPr>
      </w:pPr>
      <w:r w:rsidRPr="007B75EF">
        <w:rPr>
          <w:b/>
        </w:rPr>
        <w:t>What action</w:t>
      </w:r>
      <w:r w:rsidR="00D602DC" w:rsidRPr="007B75EF">
        <w:rPr>
          <w:b/>
        </w:rPr>
        <w:t>(s)</w:t>
      </w:r>
      <w:r w:rsidRPr="007B75EF">
        <w:rPr>
          <w:b/>
        </w:rPr>
        <w:t xml:space="preserve"> will the group take if a group member is not completing tasks on </w:t>
      </w:r>
      <w:proofErr w:type="gramStart"/>
      <w:r w:rsidRPr="007B75EF">
        <w:rPr>
          <w:b/>
        </w:rPr>
        <w:t>time</w:t>
      </w:r>
      <w:r w:rsidR="009F6027" w:rsidRPr="007B75EF">
        <w:rPr>
          <w:b/>
        </w:rPr>
        <w:t>?</w:t>
      </w:r>
      <w:r w:rsidRPr="007B75EF">
        <w:rPr>
          <w:b/>
        </w:rPr>
        <w:t>:</w:t>
      </w:r>
      <w:proofErr w:type="gramEnd"/>
      <w:r w:rsidRPr="007B75EF">
        <w:rPr>
          <w:b/>
        </w:rPr>
        <w:t xml:space="preserve"> </w:t>
      </w:r>
    </w:p>
    <w:p w14:paraId="5CD8140D" w14:textId="4613CF4D" w:rsidR="00297DFB" w:rsidRDefault="00297DFB" w:rsidP="00627A1E"/>
    <w:p w14:paraId="700A3E00" w14:textId="7D7C31F6" w:rsidR="00160E90" w:rsidRDefault="00160E90" w:rsidP="00627A1E"/>
    <w:p w14:paraId="2095B596" w14:textId="2A6401DA" w:rsidR="00633FE6" w:rsidRDefault="00633FE6" w:rsidP="00627A1E"/>
    <w:p w14:paraId="59A7D12D" w14:textId="1610820B" w:rsidR="00633FE6" w:rsidRDefault="00633FE6" w:rsidP="00627A1E"/>
    <w:p w14:paraId="1259998B" w14:textId="12643028" w:rsidR="00633FE6" w:rsidRDefault="00633FE6" w:rsidP="00627A1E"/>
    <w:p w14:paraId="28982D06" w14:textId="77777777" w:rsidR="00633FE6" w:rsidRDefault="00633FE6" w:rsidP="00627A1E"/>
    <w:p w14:paraId="1BDC42A2" w14:textId="5E5E929E" w:rsidR="00297DFB" w:rsidRDefault="00297DFB" w:rsidP="00627A1E">
      <w:r>
        <w:t>Group members signatures:</w:t>
      </w:r>
    </w:p>
    <w:tbl>
      <w:tblPr>
        <w:tblStyle w:val="GridTable4-Accent1"/>
        <w:tblW w:w="10615" w:type="dxa"/>
        <w:tblLook w:val="04A0" w:firstRow="1" w:lastRow="0" w:firstColumn="1" w:lastColumn="0" w:noHBand="0" w:noVBand="1"/>
      </w:tblPr>
      <w:tblGrid>
        <w:gridCol w:w="328"/>
        <w:gridCol w:w="3717"/>
        <w:gridCol w:w="2610"/>
        <w:gridCol w:w="3960"/>
      </w:tblGrid>
      <w:tr w:rsidR="00627A1E" w14:paraId="247B8779" w14:textId="77777777" w:rsidTr="007B75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" w:type="dxa"/>
          </w:tcPr>
          <w:p w14:paraId="49F788DA" w14:textId="6A07A5EE" w:rsidR="00627A1E" w:rsidRDefault="00627A1E" w:rsidP="00627A1E"/>
        </w:tc>
        <w:tc>
          <w:tcPr>
            <w:tcW w:w="3717" w:type="dxa"/>
          </w:tcPr>
          <w:p w14:paraId="384A023D" w14:textId="064F10C3" w:rsidR="00627A1E" w:rsidRDefault="00627A1E" w:rsidP="00627A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610" w:type="dxa"/>
          </w:tcPr>
          <w:p w14:paraId="0A44BF59" w14:textId="09C7C6ED" w:rsidR="00627A1E" w:rsidRDefault="00627A1E" w:rsidP="00627A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udent Number </w:t>
            </w:r>
          </w:p>
        </w:tc>
        <w:tc>
          <w:tcPr>
            <w:tcW w:w="3960" w:type="dxa"/>
          </w:tcPr>
          <w:p w14:paraId="0A6D5D00" w14:textId="2ACFA412" w:rsidR="00627A1E" w:rsidRDefault="00627A1E" w:rsidP="00627A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gnature</w:t>
            </w:r>
          </w:p>
        </w:tc>
      </w:tr>
      <w:tr w:rsidR="00627A1E" w14:paraId="21107345" w14:textId="77777777" w:rsidTr="003072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" w:type="dxa"/>
          </w:tcPr>
          <w:p w14:paraId="3208F8DC" w14:textId="322CD999" w:rsidR="00627A1E" w:rsidRDefault="00627A1E" w:rsidP="00627A1E">
            <w:r>
              <w:t>1</w:t>
            </w:r>
          </w:p>
        </w:tc>
        <w:tc>
          <w:tcPr>
            <w:tcW w:w="3717" w:type="dxa"/>
          </w:tcPr>
          <w:p w14:paraId="1D3FE9D7" w14:textId="77777777" w:rsidR="00627A1E" w:rsidRDefault="00627A1E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37FA8F62" w14:textId="77777777" w:rsidR="00627A1E" w:rsidRDefault="00627A1E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14:paraId="225B77DF" w14:textId="77777777" w:rsidR="00627A1E" w:rsidRDefault="00627A1E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7A1E" w14:paraId="14913ED2" w14:textId="77777777" w:rsidTr="00307284">
        <w:trPr>
          <w:trHeight w:hRule="exact"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" w:type="dxa"/>
          </w:tcPr>
          <w:p w14:paraId="0129EE17" w14:textId="2323AB79" w:rsidR="00627A1E" w:rsidRDefault="00627A1E" w:rsidP="00627A1E">
            <w:r>
              <w:t>2</w:t>
            </w:r>
          </w:p>
        </w:tc>
        <w:tc>
          <w:tcPr>
            <w:tcW w:w="3717" w:type="dxa"/>
          </w:tcPr>
          <w:p w14:paraId="409F9C6E" w14:textId="77777777" w:rsidR="00627A1E" w:rsidRDefault="00627A1E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46410B04" w14:textId="77777777" w:rsidR="00627A1E" w:rsidRDefault="00627A1E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14:paraId="485082B4" w14:textId="77777777" w:rsidR="00627A1E" w:rsidRDefault="00627A1E" w:rsidP="00627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27A1E" w14:paraId="4FBA7F36" w14:textId="77777777" w:rsidTr="003072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" w:type="dxa"/>
          </w:tcPr>
          <w:p w14:paraId="42C39790" w14:textId="40AF0C97" w:rsidR="00627A1E" w:rsidRDefault="00627A1E" w:rsidP="00627A1E">
            <w:r>
              <w:t>3</w:t>
            </w:r>
          </w:p>
        </w:tc>
        <w:tc>
          <w:tcPr>
            <w:tcW w:w="3717" w:type="dxa"/>
          </w:tcPr>
          <w:p w14:paraId="649A40C2" w14:textId="77777777" w:rsidR="00627A1E" w:rsidRDefault="00627A1E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10" w:type="dxa"/>
          </w:tcPr>
          <w:p w14:paraId="0CB33D54" w14:textId="77777777" w:rsidR="00627A1E" w:rsidRDefault="00627A1E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14:paraId="534473BD" w14:textId="77777777" w:rsidR="00627A1E" w:rsidRDefault="00627A1E" w:rsidP="00627A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B6B3EE4" w14:textId="77777777" w:rsidR="00627A1E" w:rsidRPr="007B75EF" w:rsidRDefault="00627A1E" w:rsidP="003F52E8">
      <w:pPr>
        <w:rPr>
          <w:sz w:val="11"/>
        </w:rPr>
      </w:pPr>
    </w:p>
    <w:sectPr w:rsidR="00627A1E" w:rsidRPr="007B75EF" w:rsidSect="007B7DC5">
      <w:pgSz w:w="11906" w:h="16838"/>
      <w:pgMar w:top="432" w:right="720" w:bottom="806" w:left="720" w:header="706" w:footer="6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ADC80" w14:textId="77777777" w:rsidR="001D5142" w:rsidRDefault="001D5142" w:rsidP="00297DFB">
      <w:pPr>
        <w:spacing w:after="0" w:line="240" w:lineRule="auto"/>
      </w:pPr>
      <w:r>
        <w:separator/>
      </w:r>
    </w:p>
  </w:endnote>
  <w:endnote w:type="continuationSeparator" w:id="0">
    <w:p w14:paraId="79A81EE3" w14:textId="77777777" w:rsidR="001D5142" w:rsidRDefault="001D5142" w:rsidP="00297D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5390E" w14:textId="77777777" w:rsidR="001D5142" w:rsidRDefault="001D5142" w:rsidP="00297DFB">
      <w:pPr>
        <w:spacing w:after="0" w:line="240" w:lineRule="auto"/>
      </w:pPr>
      <w:r>
        <w:separator/>
      </w:r>
    </w:p>
  </w:footnote>
  <w:footnote w:type="continuationSeparator" w:id="0">
    <w:p w14:paraId="2E847199" w14:textId="77777777" w:rsidR="001D5142" w:rsidRDefault="001D5142" w:rsidP="00297D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DI3tDACEmaGJko6SsGpxcWZ+XkgBYa1AAx4zXssAAAA"/>
  </w:docVars>
  <w:rsids>
    <w:rsidRoot w:val="00627A1E"/>
    <w:rsid w:val="0003525C"/>
    <w:rsid w:val="000F2BD9"/>
    <w:rsid w:val="00111543"/>
    <w:rsid w:val="00160E90"/>
    <w:rsid w:val="00166D73"/>
    <w:rsid w:val="001D5142"/>
    <w:rsid w:val="00297DFB"/>
    <w:rsid w:val="00307284"/>
    <w:rsid w:val="0038256E"/>
    <w:rsid w:val="003C32F8"/>
    <w:rsid w:val="003F52E8"/>
    <w:rsid w:val="00402B61"/>
    <w:rsid w:val="00474894"/>
    <w:rsid w:val="00480BF0"/>
    <w:rsid w:val="004A38D0"/>
    <w:rsid w:val="005747A6"/>
    <w:rsid w:val="005C54EB"/>
    <w:rsid w:val="00627A1E"/>
    <w:rsid w:val="00633FE6"/>
    <w:rsid w:val="006D5FEB"/>
    <w:rsid w:val="007B75EF"/>
    <w:rsid w:val="007B7DC5"/>
    <w:rsid w:val="0084497A"/>
    <w:rsid w:val="009B6B43"/>
    <w:rsid w:val="009E11BC"/>
    <w:rsid w:val="009F6027"/>
    <w:rsid w:val="00A35A01"/>
    <w:rsid w:val="00A43F5D"/>
    <w:rsid w:val="00A664DF"/>
    <w:rsid w:val="00B92E90"/>
    <w:rsid w:val="00BA2106"/>
    <w:rsid w:val="00BC7FD8"/>
    <w:rsid w:val="00C013B8"/>
    <w:rsid w:val="00C638FB"/>
    <w:rsid w:val="00D32370"/>
    <w:rsid w:val="00D602DC"/>
    <w:rsid w:val="00EA28C2"/>
    <w:rsid w:val="00EA6F16"/>
    <w:rsid w:val="00F375B2"/>
    <w:rsid w:val="00F50039"/>
    <w:rsid w:val="00FF6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A26DC"/>
  <w15:chartTrackingRefBased/>
  <w15:docId w15:val="{09CC4649-A036-465E-BBC9-218BE8253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A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A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27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627A1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627A1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97D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DFB"/>
  </w:style>
  <w:style w:type="paragraph" w:styleId="Footer">
    <w:name w:val="footer"/>
    <w:basedOn w:val="Normal"/>
    <w:link w:val="FooterChar"/>
    <w:uiPriority w:val="99"/>
    <w:unhideWhenUsed/>
    <w:rsid w:val="00297D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DFB"/>
  </w:style>
  <w:style w:type="paragraph" w:styleId="BalloonText">
    <w:name w:val="Balloon Text"/>
    <w:basedOn w:val="Normal"/>
    <w:link w:val="BalloonTextChar"/>
    <w:uiPriority w:val="99"/>
    <w:semiHidden/>
    <w:unhideWhenUsed/>
    <w:rsid w:val="006D5FE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FE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6715B-CD62-4496-B4B5-9BB8CF866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unningham-Nelson</dc:creator>
  <cp:keywords/>
  <dc:description/>
  <cp:lastModifiedBy>Daniel Fitter</cp:lastModifiedBy>
  <cp:revision>5</cp:revision>
  <dcterms:created xsi:type="dcterms:W3CDTF">2019-05-01T13:13:00Z</dcterms:created>
  <dcterms:modified xsi:type="dcterms:W3CDTF">2021-05-08T03:55:00Z</dcterms:modified>
</cp:coreProperties>
</file>